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CD22" w14:textId="65871E0B" w:rsidR="007C2642" w:rsidRDefault="00D102ED" w:rsidP="00D102ED">
      <w:pPr>
        <w:spacing w:line="480" w:lineRule="auto"/>
        <w:jc w:val="center"/>
      </w:pPr>
      <w:r>
        <w:t>Getting Started with Git</w:t>
      </w:r>
    </w:p>
    <w:p w14:paraId="0B98781F" w14:textId="4C7740B0" w:rsidR="00D102ED" w:rsidRDefault="00D102ED" w:rsidP="00D102ED">
      <w:pPr>
        <w:spacing w:line="480" w:lineRule="auto"/>
      </w:pPr>
      <w:r>
        <w:t>Understanding Version Control Systems and Git</w:t>
      </w:r>
    </w:p>
    <w:p w14:paraId="15F9817F" w14:textId="03056661" w:rsidR="00D102ED" w:rsidRDefault="00D102ED" w:rsidP="00D102ED">
      <w:pPr>
        <w:pStyle w:val="ListParagraph"/>
        <w:numPr>
          <w:ilvl w:val="0"/>
          <w:numId w:val="1"/>
        </w:numPr>
        <w:spacing w:line="480" w:lineRule="auto"/>
      </w:pPr>
      <w:r>
        <w:t>Version Control Systems (VCS) maintain a history of changes to files for reference or rollback</w:t>
      </w:r>
    </w:p>
    <w:p w14:paraId="7D188A03" w14:textId="176E68B0" w:rsidR="0009076B" w:rsidRDefault="0009076B" w:rsidP="00D102ED">
      <w:pPr>
        <w:pStyle w:val="ListParagraph"/>
        <w:numPr>
          <w:ilvl w:val="0"/>
          <w:numId w:val="1"/>
        </w:numPr>
        <w:spacing w:line="480" w:lineRule="auto"/>
      </w:pPr>
      <w:r>
        <w:t>Collaboration tool</w:t>
      </w:r>
    </w:p>
    <w:p w14:paraId="7935B395" w14:textId="490C699A" w:rsidR="003505DE" w:rsidRDefault="003505DE" w:rsidP="00D102ED">
      <w:pPr>
        <w:pStyle w:val="ListParagraph"/>
        <w:numPr>
          <w:ilvl w:val="0"/>
          <w:numId w:val="1"/>
        </w:numPr>
        <w:spacing w:line="480" w:lineRule="auto"/>
      </w:pPr>
      <w:r>
        <w:t>Two components:</w:t>
      </w:r>
    </w:p>
    <w:p w14:paraId="2AC2D700" w14:textId="6AE59143" w:rsidR="003505DE" w:rsidRDefault="0082613A" w:rsidP="003505DE">
      <w:pPr>
        <w:pStyle w:val="ListParagraph"/>
        <w:numPr>
          <w:ilvl w:val="1"/>
          <w:numId w:val="1"/>
        </w:numPr>
        <w:spacing w:line="480" w:lineRule="auto"/>
      </w:pPr>
      <w:r>
        <w:t xml:space="preserve">Centralized VCS – Relies on a master database to maintain all data, history, file revisions, </w:t>
      </w:r>
      <w:proofErr w:type="spellStart"/>
      <w:r>
        <w:t>etc</w:t>
      </w:r>
      <w:proofErr w:type="spellEnd"/>
      <w:r w:rsidR="00B10E35">
        <w:t>…</w:t>
      </w:r>
    </w:p>
    <w:p w14:paraId="78CB7653" w14:textId="25ADF5B6" w:rsidR="00663F07" w:rsidRDefault="00663F07" w:rsidP="00663F07">
      <w:pPr>
        <w:pStyle w:val="ListParagraph"/>
        <w:numPr>
          <w:ilvl w:val="0"/>
          <w:numId w:val="1"/>
        </w:numPr>
        <w:spacing w:line="480" w:lineRule="auto"/>
      </w:pPr>
      <w:r>
        <w:t>Git</w:t>
      </w:r>
    </w:p>
    <w:p w14:paraId="3A81F7F0" w14:textId="4B1818A4" w:rsidR="00663F07" w:rsidRDefault="00663F07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Every person working on a project will have the full repository </w:t>
      </w:r>
      <w:r w:rsidR="000509F8">
        <w:t>– Distributed VCS</w:t>
      </w:r>
    </w:p>
    <w:p w14:paraId="6E71A8EB" w14:textId="24267A3A" w:rsidR="001F37D4" w:rsidRDefault="001F37D4" w:rsidP="00663F07">
      <w:pPr>
        <w:pStyle w:val="ListParagraph"/>
        <w:numPr>
          <w:ilvl w:val="1"/>
          <w:numId w:val="1"/>
        </w:numPr>
        <w:spacing w:line="480" w:lineRule="auto"/>
      </w:pPr>
      <w:r>
        <w:t xml:space="preserve">Distributed VCS allows for a full </w:t>
      </w:r>
      <w:r w:rsidR="00782C2A">
        <w:t>clones of the entire historical record</w:t>
      </w:r>
    </w:p>
    <w:p w14:paraId="23E1183A" w14:textId="71E793FE" w:rsidR="00697DDD" w:rsidRDefault="00697DDD" w:rsidP="00663F07">
      <w:pPr>
        <w:pStyle w:val="ListParagraph"/>
        <w:numPr>
          <w:ilvl w:val="1"/>
          <w:numId w:val="1"/>
        </w:numPr>
        <w:spacing w:line="480" w:lineRule="auto"/>
      </w:pPr>
      <w:r>
        <w:t>Creating your first Repository</w:t>
      </w:r>
    </w:p>
    <w:p w14:paraId="209CA0BA" w14:textId="472C141D" w:rsidR="00697DDD" w:rsidRDefault="003E0226" w:rsidP="00697DDD">
      <w:pPr>
        <w:pStyle w:val="ListParagraph"/>
        <w:numPr>
          <w:ilvl w:val="2"/>
          <w:numId w:val="1"/>
        </w:numPr>
        <w:spacing w:line="480" w:lineRule="auto"/>
      </w:pPr>
      <w:r>
        <w:t>Repository – A collection of files</w:t>
      </w:r>
      <w:r w:rsidR="00416D19">
        <w:t xml:space="preserve"> that GIT tracks changes for</w:t>
      </w:r>
    </w:p>
    <w:p w14:paraId="1143DAA7" w14:textId="635685DB" w:rsidR="00977415" w:rsidRDefault="00977415" w:rsidP="008F6211">
      <w:pPr>
        <w:pStyle w:val="ListParagraph"/>
        <w:numPr>
          <w:ilvl w:val="3"/>
          <w:numId w:val="1"/>
        </w:numPr>
        <w:spacing w:line="480" w:lineRule="auto"/>
      </w:pPr>
      <w:r>
        <w:t xml:space="preserve">One directory </w:t>
      </w:r>
      <w:r w:rsidR="002C6EA6">
        <w:t xml:space="preserve">with its subdirectories </w:t>
      </w:r>
    </w:p>
    <w:p w14:paraId="6A75D170" w14:textId="1D7ED5C9" w:rsidR="002C6EA6" w:rsidRDefault="002C6EA6" w:rsidP="00977415">
      <w:pPr>
        <w:pStyle w:val="ListParagraph"/>
        <w:numPr>
          <w:ilvl w:val="3"/>
          <w:numId w:val="1"/>
        </w:numPr>
        <w:spacing w:line="480" w:lineRule="auto"/>
      </w:pPr>
      <w:proofErr w:type="gramStart"/>
      <w:r>
        <w:t>The .git</w:t>
      </w:r>
      <w:proofErr w:type="gramEnd"/>
      <w:r>
        <w:t xml:space="preserve"> subdirectory makes it a repo</w:t>
      </w:r>
    </w:p>
    <w:p w14:paraId="363A6DE5" w14:textId="646E3A39" w:rsidR="008F6211" w:rsidRDefault="002C6EA6" w:rsidP="00886F2E">
      <w:pPr>
        <w:pStyle w:val="ListParagraph"/>
        <w:numPr>
          <w:ilvl w:val="3"/>
          <w:numId w:val="1"/>
        </w:numPr>
        <w:spacing w:line="480" w:lineRule="auto"/>
      </w:pPr>
      <w:r>
        <w:t>Can be created from scratch or cloned</w:t>
      </w:r>
    </w:p>
    <w:p w14:paraId="630E45D9" w14:textId="5F0CEB7E" w:rsidR="00DA1124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 w:rsidR="00047F98">
        <w:t xml:space="preserve"> </w:t>
      </w:r>
      <w:r>
        <w:t>config –global user.name “name”</w:t>
      </w:r>
    </w:p>
    <w:p w14:paraId="38D55179" w14:textId="3F5A74DD" w:rsidR="00156DAB" w:rsidRDefault="00156DAB" w:rsidP="00886F2E">
      <w:pPr>
        <w:pStyle w:val="ListParagraph"/>
        <w:numPr>
          <w:ilvl w:val="2"/>
          <w:numId w:val="1"/>
        </w:numPr>
        <w:spacing w:line="480" w:lineRule="auto"/>
      </w:pPr>
      <w:r>
        <w:t>#git</w:t>
      </w:r>
      <w:r w:rsidR="00047F98">
        <w:t xml:space="preserve"> </w:t>
      </w:r>
      <w:r>
        <w:t>config –</w:t>
      </w:r>
      <w:proofErr w:type="spellStart"/>
      <w:proofErr w:type="gramStart"/>
      <w:r>
        <w:t>global.email</w:t>
      </w:r>
      <w:proofErr w:type="spellEnd"/>
      <w:proofErr w:type="gramEnd"/>
      <w:r>
        <w:t xml:space="preserve"> “email”</w:t>
      </w:r>
    </w:p>
    <w:p w14:paraId="286FDCA8" w14:textId="2FBF74C8" w:rsidR="00082C53" w:rsidRDefault="00082C53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 w:rsidR="00047F98">
        <w:t xml:space="preserve"> </w:t>
      </w:r>
      <w:r>
        <w:t xml:space="preserve">config –list </w:t>
      </w:r>
    </w:p>
    <w:p w14:paraId="76E07C5E" w14:textId="44292832" w:rsidR="006075FE" w:rsidRDefault="006075FE" w:rsidP="00886F2E">
      <w:pPr>
        <w:pStyle w:val="ListParagraph"/>
        <w:numPr>
          <w:ilvl w:val="2"/>
          <w:numId w:val="1"/>
        </w:numPr>
        <w:spacing w:line="480" w:lineRule="auto"/>
      </w:pPr>
      <w:r>
        <w:t>#</w:t>
      </w:r>
      <w:proofErr w:type="gramStart"/>
      <w:r>
        <w:t>git</w:t>
      </w:r>
      <w:proofErr w:type="gramEnd"/>
      <w:r>
        <w:t xml:space="preserve"> </w:t>
      </w:r>
      <w:proofErr w:type="spellStart"/>
      <w:r>
        <w:t>init</w:t>
      </w:r>
      <w:proofErr w:type="spellEnd"/>
    </w:p>
    <w:p w14:paraId="35C0D361" w14:textId="42E11557" w:rsidR="006075FE" w:rsidRDefault="006075FE" w:rsidP="006075FE">
      <w:pPr>
        <w:pStyle w:val="ListParagraph"/>
        <w:numPr>
          <w:ilvl w:val="3"/>
          <w:numId w:val="1"/>
        </w:numPr>
        <w:spacing w:line="480" w:lineRule="auto"/>
      </w:pPr>
      <w:r>
        <w:t>Initialize the current worker folder</w:t>
      </w:r>
      <w:r w:rsidR="00F01FB6">
        <w:t xml:space="preserve"> (NOTE: NOTHING IS TRACKED JUST YET UNTIL YOU STAGE IT)</w:t>
      </w:r>
    </w:p>
    <w:p w14:paraId="24F92085" w14:textId="4C636353" w:rsidR="00F01FB6" w:rsidRDefault="00A2721A" w:rsidP="00A2721A">
      <w:pPr>
        <w:pStyle w:val="ListParagraph"/>
        <w:numPr>
          <w:ilvl w:val="2"/>
          <w:numId w:val="1"/>
        </w:numPr>
        <w:spacing w:line="480" w:lineRule="auto"/>
      </w:pPr>
      <w:r>
        <w:t>#git add</w:t>
      </w:r>
      <w:r w:rsidR="002A695B">
        <w:t xml:space="preserve"> </w:t>
      </w:r>
      <w:r w:rsidR="002A695B">
        <w:rPr>
          <w:i/>
          <w:iCs/>
        </w:rPr>
        <w:t xml:space="preserve">folder name </w:t>
      </w:r>
      <w:r w:rsidR="002A695B">
        <w:t xml:space="preserve">or </w:t>
      </w:r>
      <w:proofErr w:type="gramStart"/>
      <w:r w:rsidR="009C14B5">
        <w:t>*.*</w:t>
      </w:r>
      <w:proofErr w:type="gramEnd"/>
      <w:r w:rsidR="009C14B5">
        <w:t xml:space="preserve"> to add everything inside</w:t>
      </w:r>
    </w:p>
    <w:p w14:paraId="6C80349F" w14:textId="77777777" w:rsidR="009C14B5" w:rsidRDefault="009C14B5" w:rsidP="00A2721A">
      <w:pPr>
        <w:pStyle w:val="ListParagraph"/>
        <w:numPr>
          <w:ilvl w:val="2"/>
          <w:numId w:val="1"/>
        </w:numPr>
        <w:spacing w:line="480" w:lineRule="auto"/>
      </w:pPr>
    </w:p>
    <w:sectPr w:rsidR="009C14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E96269"/>
    <w:multiLevelType w:val="hybridMultilevel"/>
    <w:tmpl w:val="EAF2E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7cwNbI0MTUzMbZU0lEKTi0uzszPAykwqgUAQQfoiCwAAAA="/>
  </w:docVars>
  <w:rsids>
    <w:rsidRoot w:val="00D102ED"/>
    <w:rsid w:val="00047F98"/>
    <w:rsid w:val="000509F8"/>
    <w:rsid w:val="00082C53"/>
    <w:rsid w:val="0009076B"/>
    <w:rsid w:val="0009685D"/>
    <w:rsid w:val="00156DAB"/>
    <w:rsid w:val="001F37D4"/>
    <w:rsid w:val="002A695B"/>
    <w:rsid w:val="002C6EA6"/>
    <w:rsid w:val="003505DE"/>
    <w:rsid w:val="003E0226"/>
    <w:rsid w:val="00416D19"/>
    <w:rsid w:val="006075FE"/>
    <w:rsid w:val="00663F07"/>
    <w:rsid w:val="00697DDD"/>
    <w:rsid w:val="00782C2A"/>
    <w:rsid w:val="007C2642"/>
    <w:rsid w:val="0082613A"/>
    <w:rsid w:val="00886F2E"/>
    <w:rsid w:val="008F6211"/>
    <w:rsid w:val="00977415"/>
    <w:rsid w:val="009C14B5"/>
    <w:rsid w:val="00A2721A"/>
    <w:rsid w:val="00B10E35"/>
    <w:rsid w:val="00D102ED"/>
    <w:rsid w:val="00DA1124"/>
    <w:rsid w:val="00F01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D895D"/>
  <w15:chartTrackingRefBased/>
  <w15:docId w15:val="{5D381B69-4596-4E04-B7BB-4BC50CABD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02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36</Words>
  <Characters>777</Characters>
  <Application>Microsoft Office Word</Application>
  <DocSecurity>0</DocSecurity>
  <Lines>6</Lines>
  <Paragraphs>1</Paragraphs>
  <ScaleCrop>false</ScaleCrop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liva</dc:creator>
  <cp:keywords/>
  <dc:description/>
  <cp:lastModifiedBy>Mark Oliva</cp:lastModifiedBy>
  <cp:revision>26</cp:revision>
  <dcterms:created xsi:type="dcterms:W3CDTF">2021-12-12T07:30:00Z</dcterms:created>
  <dcterms:modified xsi:type="dcterms:W3CDTF">2021-12-15T01:17:00Z</dcterms:modified>
</cp:coreProperties>
</file>